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0761BD">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0761BD">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0761BD">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0761BD">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0761BD">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0761BD">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0761BD">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0761BD">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0761BD">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0761BD">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0761BD">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0761BD">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0761BD">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0761BD">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0761BD">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0761BD">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0761BD">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0761BD">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0761BD">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0761BD">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0761BD">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0761BD">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0761BD">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0761BD">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0761BD">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952"/>
            <w:gridCol w:w="165"/>
            <w:gridCol w:w="295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952"/>
            <w:gridCol w:w="165"/>
            <w:gridCol w:w="295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lastRenderedPageBreak/>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lastRenderedPageBreak/>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lastRenderedPageBreak/>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lastRenderedPageBreak/>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lastRenderedPageBreak/>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lastRenderedPageBreak/>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lastRenderedPageBreak/>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lastRenderedPageBreak/>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lastRenderedPageBreak/>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lastRenderedPageBreak/>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lastRenderedPageBreak/>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lastRenderedPageBreak/>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lastRenderedPageBreak/>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lastRenderedPageBreak/>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lastRenderedPageBreak/>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lastRenderedPageBreak/>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lastRenderedPageBreak/>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lastRenderedPageBreak/>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lastRenderedPageBreak/>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lastRenderedPageBreak/>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lastRenderedPageBreak/>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lastRenderedPageBreak/>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lastRenderedPageBreak/>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lastRenderedPageBreak/>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lastRenderedPageBreak/>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lastRenderedPageBreak/>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lastRenderedPageBreak/>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lastRenderedPageBreak/>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lastRenderedPageBreak/>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lastRenderedPageBreak/>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lastRenderedPageBreak/>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lastRenderedPageBreak/>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lastRenderedPageBreak/>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lastRenderedPageBreak/>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lastRenderedPageBreak/>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lastRenderedPageBreak/>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lastRenderedPageBreak/>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lastRenderedPageBreak/>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lastRenderedPageBreak/>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lastRenderedPageBreak/>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lastRenderedPageBreak/>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lastRenderedPageBreak/>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lastRenderedPageBreak/>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lastRenderedPageBreak/>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lastRenderedPageBreak/>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lastRenderedPageBreak/>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2A0BF36F"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lastRenderedPageBreak/>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637A70F"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126A4996"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12957610"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970EFC" w:rsidRDefault="00A07FA4" w:rsidP="00970EFC">
      <w:pPr>
        <w:pStyle w:val="Code"/>
        <w:rPr>
          <w:highlight w:val="white"/>
        </w:rPr>
      </w:pPr>
      <w:r w:rsidRPr="00970EFC">
        <w:rPr>
          <w:highlight w:val="white"/>
        </w:rPr>
        <w:t xml:space="preserve">          codeList.Add(new MiddleCode(MiddleOperator.Initializer,</w:t>
      </w:r>
    </w:p>
    <w:p w14:paraId="5E42A0C8" w14:textId="77777777" w:rsidR="00A07FA4" w:rsidRPr="00970EFC" w:rsidRDefault="00A07FA4" w:rsidP="00970EFC">
      <w:pPr>
        <w:pStyle w:val="Code"/>
        <w:rPr>
          <w:highlight w:val="white"/>
        </w:rPr>
      </w:pPr>
      <w:r w:rsidRPr="00970EFC">
        <w:rPr>
          <w:highlight w:val="white"/>
        </w:rPr>
        <w:t xml:space="preserve">                                      fromSymbol.Type.Sort, text));</w:t>
      </w:r>
    </w:p>
    <w:p w14:paraId="78C711A5" w14:textId="77777777" w:rsidR="00970EFC" w:rsidRPr="00970EFC" w:rsidRDefault="00A07FA4" w:rsidP="00970EFC">
      <w:pPr>
        <w:pStyle w:val="Code"/>
      </w:pPr>
      <w:r w:rsidRPr="00970EFC">
        <w:rPr>
          <w:highlight w:val="white"/>
        </w:rPr>
        <w:t xml:space="preserve"> </w:t>
      </w:r>
    </w:p>
    <w:p w14:paraId="07FCD949" w14:textId="77777777" w:rsidR="00970EFC" w:rsidRPr="00970EFC" w:rsidRDefault="00970EFC" w:rsidP="00970EFC">
      <w:pPr>
        <w:pStyle w:val="Code"/>
      </w:pPr>
      <w:r w:rsidRPr="00970EFC">
        <w:t xml:space="preserve">          int restSize = toType.ArraySize - text.Length;</w:t>
      </w:r>
    </w:p>
    <w:p w14:paraId="0A288031" w14:textId="77777777" w:rsidR="00970EFC" w:rsidRPr="00970EFC" w:rsidRDefault="00970EFC" w:rsidP="00970EFC">
      <w:pPr>
        <w:pStyle w:val="Code"/>
      </w:pPr>
      <w:r w:rsidRPr="00970EFC">
        <w:t xml:space="preserve">          if (restSize &gt; 0) {</w:t>
      </w:r>
    </w:p>
    <w:p w14:paraId="4ECA93E5" w14:textId="77777777" w:rsidR="00970EFC" w:rsidRPr="00970EFC" w:rsidRDefault="00970EFC" w:rsidP="00970EFC">
      <w:pPr>
        <w:pStyle w:val="Code"/>
      </w:pPr>
      <w:r w:rsidRPr="00970EFC">
        <w:t xml:space="preserve">            codeList.Add(new MiddleCode(MiddleOperator.InitializerZero,</w:t>
      </w:r>
    </w:p>
    <w:p w14:paraId="4C988598" w14:textId="77777777" w:rsidR="00970EFC" w:rsidRPr="00970EFC" w:rsidRDefault="00970EFC" w:rsidP="00970EFC">
      <w:pPr>
        <w:pStyle w:val="Code"/>
      </w:pPr>
      <w:r w:rsidRPr="00970EFC">
        <w:t xml:space="preserve">                                        restSize));</w:t>
      </w:r>
    </w:p>
    <w:p w14:paraId="1249E40D" w14:textId="77777777" w:rsidR="00970EFC" w:rsidRPr="00970EFC" w:rsidRDefault="00970EFC" w:rsidP="00970EFC">
      <w:pPr>
        <w:pStyle w:val="Code"/>
      </w:pPr>
      <w:r w:rsidRPr="00970EFC">
        <w:t xml:space="preserve">          }</w:t>
      </w:r>
    </w:p>
    <w:p w14:paraId="3D1EF904" w14:textId="37BE734E" w:rsidR="00A07FA4" w:rsidRPr="00970EFC" w:rsidRDefault="00A07FA4" w:rsidP="00970EFC">
      <w:pPr>
        <w:pStyle w:val="Code"/>
        <w:rPr>
          <w:highlight w:val="white"/>
        </w:rPr>
      </w:pPr>
      <w:r w:rsidRPr="00970EFC">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9C400E6" w:rsidR="009C5896"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lastRenderedPageBreak/>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lastRenderedPageBreak/>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lastRenderedPageBreak/>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lastRenderedPageBreak/>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lastRenderedPageBreak/>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lastRenderedPageBreak/>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lastRenderedPageBreak/>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lastRenderedPageBreak/>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lastRenderedPageBreak/>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w:t>
      </w:r>
      <w:r w:rsidRPr="00903DBA">
        <w:rPr>
          <w:highlight w:val="white"/>
        </w:rPr>
        <w:lastRenderedPageBreak/>
        <w:t xml:space="preserve">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lastRenderedPageBreak/>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t>
      </w:r>
      <w:r w:rsidRPr="00903DBA">
        <w:rPr>
          <w:highlight w:val="white"/>
        </w:rPr>
        <w:lastRenderedPageBreak/>
        <w:t xml:space="preserve">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lastRenderedPageBreak/>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lastRenderedPageBreak/>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lastRenderedPageBreak/>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lastRenderedPageBreak/>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lastRenderedPageBreak/>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lastRenderedPageBreak/>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lastRenderedPageBreak/>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lastRenderedPageBreak/>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lastRenderedPageBreak/>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lastRenderedPageBreak/>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lastRenderedPageBreak/>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lastRenderedPageBreak/>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lastRenderedPageBreak/>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761BD"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761B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761B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761B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761B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761B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761B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761B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761B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0569EB" w:rsidRDefault="002D4602" w:rsidP="002D4602">
      <w:pPr>
        <w:pStyle w:val="Code"/>
        <w:rPr>
          <w:highlight w:val="white"/>
          <w:lang w:val="en-GB"/>
        </w:rPr>
      </w:pPr>
      <w:r w:rsidRPr="00D971AA">
        <w:rPr>
          <w:highlight w:val="white"/>
          <w:lang w:val="sv-SE"/>
        </w:rPr>
        <w:t xml:space="preserve">  </w:t>
      </w:r>
      <w:r w:rsidRPr="000569EB">
        <w:rPr>
          <w:highlight w:val="white"/>
          <w:lang w:val="en-GB"/>
        </w:rPr>
        <w:t>}</w:t>
      </w:r>
    </w:p>
    <w:p w14:paraId="47DE994E" w14:textId="77777777" w:rsidR="002D4602" w:rsidRPr="000569EB"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0569EB">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761B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761B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761B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761B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761B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761B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761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761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761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761B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761B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761B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761B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761B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761B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lastRenderedPageBreak/>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lastRenderedPageBreak/>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1</Pages>
  <Words>132218</Words>
  <Characters>753648</Characters>
  <Application>Microsoft Office Word</Application>
  <DocSecurity>0</DocSecurity>
  <Lines>6280</Lines>
  <Paragraphs>176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2-22T19:46:00Z</dcterms:created>
  <dcterms:modified xsi:type="dcterms:W3CDTF">2022-02-22T19:46:00Z</dcterms:modified>
</cp:coreProperties>
</file>